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eter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y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beta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cep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u severity (ref: no flu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ve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 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ity (ref: 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(ref: mal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ason (ref: spr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phology (ref: non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vil status (ref: married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ngle or 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ving inside Lausanne (ref: ye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 or uns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=1,95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7:34Z</dcterms:created>
  <dcterms:modified xsi:type="dcterms:W3CDTF">2025-07-03T12:57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